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815E9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0" w:name="X7dac8eed7cca36d92de7ddef01ccd37d9deb364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1. What is the relationship between classes and modules?</w:t>
      </w:r>
      <w:bookmarkEnd w:id="0"/>
    </w:p>
    <w:p w14:paraId="546FB992" w14:textId="77777777" w:rsidR="00CF3577" w:rsidRPr="009F7C02" w:rsidRDefault="00437685">
      <w:pPr>
        <w:pStyle w:val="FirstParagraph"/>
        <w:rPr>
          <w:rFonts w:ascii="Times New Roman" w:hAnsi="Times New Roman" w:cs="Times New Roman"/>
          <w:b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</w:p>
    <w:p w14:paraId="773D748B" w14:textId="732B051A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 </w:t>
      </w:r>
      <w:r w:rsidRPr="009F7C02">
        <w:rPr>
          <w:rFonts w:ascii="Times New Roman" w:hAnsi="Times New Roman" w:cs="Times New Roman"/>
          <w:sz w:val="28"/>
          <w:szCs w:val="28"/>
        </w:rPr>
        <w:t>A Python class is like an outline/blueprint/mold for creating a new object. An object is anything that you wish to manipulate or change while working through the code. Every time a class object is instantiated, which is when we declare a variable, a new ob</w:t>
      </w:r>
      <w:r w:rsidRPr="009F7C02">
        <w:rPr>
          <w:rFonts w:ascii="Times New Roman" w:hAnsi="Times New Roman" w:cs="Times New Roman"/>
          <w:sz w:val="28"/>
          <w:szCs w:val="28"/>
        </w:rPr>
        <w:t>ject is initiated from scratch</w:t>
      </w:r>
    </w:p>
    <w:p w14:paraId="0BACDDBA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Whereas in Python, Modules are simply files with </w:t>
      </w:r>
      <w:proofErr w:type="gramStart"/>
      <w:r w:rsidRPr="009F7C02">
        <w:rPr>
          <w:rFonts w:ascii="Times New Roman" w:hAnsi="Times New Roman" w:cs="Times New Roman"/>
          <w:sz w:val="28"/>
          <w:szCs w:val="28"/>
        </w:rPr>
        <w:t xml:space="preserve">the </w:t>
      </w:r>
      <w:r w:rsidRPr="009F7C02">
        <w:rPr>
          <w:rStyle w:val="VerbatimChar"/>
          <w:rFonts w:ascii="Times New Roman" w:hAnsi="Times New Roman" w:cs="Times New Roman"/>
          <w:b/>
          <w:sz w:val="28"/>
          <w:szCs w:val="28"/>
        </w:rPr>
        <w:t>.</w:t>
      </w:r>
      <w:proofErr w:type="gramEnd"/>
      <w:r w:rsidRPr="009F7C02">
        <w:rPr>
          <w:rStyle w:val="VerbatimChar"/>
          <w:rFonts w:ascii="Times New Roman" w:hAnsi="Times New Roman" w:cs="Times New Roman"/>
          <w:b/>
          <w:sz w:val="28"/>
          <w:szCs w:val="28"/>
        </w:rPr>
        <w:t xml:space="preserve"> py</w:t>
      </w:r>
      <w:r w:rsidRPr="009F7C02">
        <w:rPr>
          <w:rFonts w:ascii="Times New Roman" w:hAnsi="Times New Roman" w:cs="Times New Roman"/>
          <w:sz w:val="28"/>
          <w:szCs w:val="28"/>
        </w:rPr>
        <w:t xml:space="preserve"> extension containing Python code that can be imported inside another Python Program. In simple terms, we can consider a module to be the same as a code library or a fi</w:t>
      </w:r>
      <w:r w:rsidRPr="009F7C02">
        <w:rPr>
          <w:rFonts w:ascii="Times New Roman" w:hAnsi="Times New Roman" w:cs="Times New Roman"/>
          <w:sz w:val="28"/>
          <w:szCs w:val="28"/>
        </w:rPr>
        <w:t>le that contains a set of functions/Classes that you want to include in your application.</w:t>
      </w:r>
    </w:p>
    <w:p w14:paraId="01C2EB56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1" w:name="q2-how-do-you-make-instances-and-classes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2. How do you make instances and classes?</w:t>
      </w:r>
      <w:bookmarkEnd w:id="1"/>
    </w:p>
    <w:p w14:paraId="42DEA618" w14:textId="77777777" w:rsidR="00CF3577" w:rsidRPr="009F7C02" w:rsidRDefault="00437685">
      <w:pPr>
        <w:pStyle w:val="FirstParagraph"/>
        <w:rPr>
          <w:rFonts w:ascii="Times New Roman" w:hAnsi="Times New Roman" w:cs="Times New Roman"/>
          <w:b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</w:p>
    <w:p w14:paraId="2DCAEFA6" w14:textId="730C8887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 For creating a class instance. we call a class by its name and pass the arguments which its </w:t>
      </w:r>
      <w:r w:rsidRPr="009F7C02">
        <w:rPr>
          <w:rStyle w:val="VerbatimChar"/>
          <w:rFonts w:ascii="Times New Roman" w:hAnsi="Times New Roman" w:cs="Times New Roman"/>
          <w:b/>
          <w:sz w:val="28"/>
          <w:szCs w:val="28"/>
        </w:rPr>
        <w:t>__init__</w:t>
      </w:r>
      <w:r w:rsidRPr="009F7C02">
        <w:rPr>
          <w:rFonts w:ascii="Times New Roman" w:hAnsi="Times New Roman" w:cs="Times New Roman"/>
          <w:sz w:val="28"/>
          <w:szCs w:val="28"/>
        </w:rPr>
        <w:t xml:space="preserve"> method accepts.</w:t>
      </w:r>
    </w:p>
    <w:p w14:paraId="5D588FFE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E</w:t>
      </w:r>
      <w:r w:rsidRPr="009F7C02">
        <w:rPr>
          <w:rFonts w:ascii="Times New Roman" w:hAnsi="Times New Roman" w:cs="Times New Roman"/>
          <w:b/>
          <w:sz w:val="28"/>
          <w:szCs w:val="28"/>
        </w:rPr>
        <w:t>xample:</w:t>
      </w:r>
      <w:r w:rsidRPr="009F7C02">
        <w:rPr>
          <w:rFonts w:ascii="Times New Roman" w:hAnsi="Times New Roman" w:cs="Times New Roman"/>
          <w:sz w:val="28"/>
          <w:szCs w:val="28"/>
        </w:rPr>
        <w:t xml:space="preserve"> </w:t>
      </w: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vishwak = employee('Male',20000)</w:t>
      </w:r>
      <w:r w:rsidRPr="009F7C02">
        <w:rPr>
          <w:rFonts w:ascii="Times New Roman" w:hAnsi="Times New Roman" w:cs="Times New Roman"/>
          <w:sz w:val="28"/>
          <w:szCs w:val="28"/>
        </w:rPr>
        <w:t>, Here vishwak is an instance of class employee with attriubutes 'Male' and 20000.</w:t>
      </w:r>
    </w:p>
    <w:p w14:paraId="2998E834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Whereas for creating a class, we use the </w:t>
      </w:r>
      <w:r w:rsidRPr="009F7C02">
        <w:rPr>
          <w:rStyle w:val="VerbatimChar"/>
          <w:rFonts w:ascii="Times New Roman" w:hAnsi="Times New Roman" w:cs="Times New Roman"/>
          <w:b/>
          <w:sz w:val="28"/>
          <w:szCs w:val="28"/>
        </w:rPr>
        <w:t>Class</w:t>
      </w:r>
      <w:r w:rsidRPr="009F7C02">
        <w:rPr>
          <w:rFonts w:ascii="Times New Roman" w:hAnsi="Times New Roman" w:cs="Times New Roman"/>
          <w:sz w:val="28"/>
          <w:szCs w:val="28"/>
        </w:rPr>
        <w:t xml:space="preserve"> keyword. Class keyword is followed by classname and semicolon.</w:t>
      </w:r>
    </w:p>
    <w:p w14:paraId="6A10E011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Example:</w:t>
      </w:r>
      <w:r w:rsidRPr="009F7C02">
        <w:rPr>
          <w:rFonts w:ascii="Times New Roman" w:hAnsi="Times New Roman" w:cs="Times New Roman"/>
          <w:sz w:val="28"/>
          <w:szCs w:val="28"/>
        </w:rPr>
        <w:t xml:space="preserve"> Here Employee </w:t>
      </w:r>
      <w:r w:rsidRPr="009F7C02">
        <w:rPr>
          <w:rFonts w:ascii="Times New Roman" w:hAnsi="Times New Roman" w:cs="Times New Roman"/>
          <w:sz w:val="28"/>
          <w:szCs w:val="28"/>
        </w:rPr>
        <w:t xml:space="preserve">is a class created with </w:t>
      </w: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class</w:t>
      </w:r>
      <w:r w:rsidRPr="009F7C02">
        <w:rPr>
          <w:rFonts w:ascii="Times New Roman" w:hAnsi="Times New Roman" w:cs="Times New Roman"/>
          <w:sz w:val="28"/>
          <w:szCs w:val="28"/>
        </w:rPr>
        <w:t xml:space="preserve"> keyword with arguments gender and salary.</w:t>
      </w:r>
    </w:p>
    <w:p w14:paraId="2470C977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class Employee:     def __init_</w:t>
      </w:r>
      <w:proofErr w:type="gramStart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_(</w:t>
      </w:r>
      <w:proofErr w:type="gramEnd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self, gender,salary):         self.gender = gender         self.salary = salary</w:t>
      </w:r>
    </w:p>
    <w:p w14:paraId="15ED932E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2" w:name="Xb50646a656dbe72cf7b41bf65605c4b3aac03be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3. Where and how should be class attributes created?</w:t>
      </w:r>
      <w:bookmarkEnd w:id="2"/>
    </w:p>
    <w:p w14:paraId="6BFD64AF" w14:textId="77777777" w:rsidR="00CF3577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  <w:r w:rsidRPr="009F7C0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63400FC" w14:textId="5D2EEB15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>Class attrib</w:t>
      </w:r>
      <w:r w:rsidRPr="009F7C02">
        <w:rPr>
          <w:rFonts w:ascii="Times New Roman" w:hAnsi="Times New Roman" w:cs="Times New Roman"/>
          <w:sz w:val="28"/>
          <w:szCs w:val="28"/>
        </w:rPr>
        <w:t>utes or Class level Attributes belong to the class itself. these attributes will be shared by all the instances of the class. Hence these attributes are usually created/defined in the top of class definiation outside all methods.</w:t>
      </w:r>
    </w:p>
    <w:p w14:paraId="2416A302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Example:</w:t>
      </w:r>
      <w:r w:rsidRPr="009F7C02">
        <w:rPr>
          <w:rFonts w:ascii="Times New Roman" w:hAnsi="Times New Roman" w:cs="Times New Roman"/>
          <w:sz w:val="28"/>
          <w:szCs w:val="28"/>
        </w:rPr>
        <w:t xml:space="preserve"> In the below code</w:t>
      </w:r>
      <w:r w:rsidRPr="009F7C02">
        <w:rPr>
          <w:rFonts w:ascii="Times New Roman" w:hAnsi="Times New Roman" w:cs="Times New Roman"/>
          <w:sz w:val="28"/>
          <w:szCs w:val="28"/>
        </w:rPr>
        <w:t xml:space="preserve"> we are defining a class attribute called no_of_wheels which will be shared by all the instances of the class Car</w:t>
      </w:r>
    </w:p>
    <w:p w14:paraId="137846F1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>class Car:     no_of_wheels = 4; # this is a class attribute     def __init__(</w:t>
      </w:r>
      <w:proofErr w:type="gramStart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self,color</w:t>
      </w:r>
      <w:proofErr w:type="gramEnd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 xml:space="preserve">,price,engine):         self.color = color # All this </w:t>
      </w: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are instance attributes         self.price = price         self.engine = engine</w:t>
      </w:r>
    </w:p>
    <w:p w14:paraId="08463C68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3" w:name="X98734ef63a1f843f5924925bcc8eb18551a3b5c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4. Where and how are instance attributes created?</w:t>
      </w:r>
      <w:bookmarkEnd w:id="3"/>
    </w:p>
    <w:p w14:paraId="2969FDA4" w14:textId="77777777" w:rsidR="00CF3577" w:rsidRPr="009F7C02" w:rsidRDefault="00437685">
      <w:pPr>
        <w:pStyle w:val="FirstParagraph"/>
        <w:rPr>
          <w:rFonts w:ascii="Times New Roman" w:hAnsi="Times New Roman" w:cs="Times New Roman"/>
          <w:b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</w:p>
    <w:p w14:paraId="098825BF" w14:textId="7EFC2024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 Instances attributes are passed to the class when an object of the class is created. Unlike class attributes, instance a</w:t>
      </w:r>
      <w:r w:rsidRPr="009F7C02">
        <w:rPr>
          <w:rFonts w:ascii="Times New Roman" w:hAnsi="Times New Roman" w:cs="Times New Roman"/>
          <w:sz w:val="28"/>
          <w:szCs w:val="28"/>
        </w:rPr>
        <w:t xml:space="preserve">ttributes are not shared by all objects of the classs. </w:t>
      </w:r>
      <w:proofErr w:type="gramStart"/>
      <w:r w:rsidRPr="009F7C02">
        <w:rPr>
          <w:rFonts w:ascii="Times New Roman" w:hAnsi="Times New Roman" w:cs="Times New Roman"/>
          <w:sz w:val="28"/>
          <w:szCs w:val="28"/>
        </w:rPr>
        <w:t>instead</w:t>
      </w:r>
      <w:proofErr w:type="gramEnd"/>
      <w:r w:rsidRPr="009F7C02">
        <w:rPr>
          <w:rFonts w:ascii="Times New Roman" w:hAnsi="Times New Roman" w:cs="Times New Roman"/>
          <w:sz w:val="28"/>
          <w:szCs w:val="28"/>
        </w:rPr>
        <w:t xml:space="preserve"> each object maintains its own copy of instance attributes at object level. whereas incase of class attributes all instances of class refer to a single copy. </w:t>
      </w:r>
      <w:proofErr w:type="gramStart"/>
      <w:r w:rsidRPr="009F7C02">
        <w:rPr>
          <w:rFonts w:ascii="Times New Roman" w:hAnsi="Times New Roman" w:cs="Times New Roman"/>
          <w:sz w:val="28"/>
          <w:szCs w:val="28"/>
        </w:rPr>
        <w:t>Usually</w:t>
      </w:r>
      <w:proofErr w:type="gramEnd"/>
      <w:r w:rsidRPr="009F7C02">
        <w:rPr>
          <w:rFonts w:ascii="Times New Roman" w:hAnsi="Times New Roman" w:cs="Times New Roman"/>
          <w:sz w:val="28"/>
          <w:szCs w:val="28"/>
        </w:rPr>
        <w:t xml:space="preserve"> instance attributes are defi</w:t>
      </w:r>
      <w:r w:rsidRPr="009F7C02">
        <w:rPr>
          <w:rFonts w:ascii="Times New Roman" w:hAnsi="Times New Roman" w:cs="Times New Roman"/>
          <w:sz w:val="28"/>
          <w:szCs w:val="28"/>
        </w:rPr>
        <w:t xml:space="preserve">ned within the </w:t>
      </w:r>
      <w:r w:rsidRPr="009F7C02">
        <w:rPr>
          <w:rStyle w:val="VerbatimChar"/>
          <w:rFonts w:ascii="Times New Roman" w:hAnsi="Times New Roman" w:cs="Times New Roman"/>
          <w:b/>
          <w:sz w:val="28"/>
          <w:szCs w:val="28"/>
        </w:rPr>
        <w:t>__init__</w:t>
      </w:r>
      <w:r w:rsidRPr="009F7C02">
        <w:rPr>
          <w:rFonts w:ascii="Times New Roman" w:hAnsi="Times New Roman" w:cs="Times New Roman"/>
          <w:sz w:val="28"/>
          <w:szCs w:val="28"/>
        </w:rPr>
        <w:t xml:space="preserve"> method of class</w:t>
      </w:r>
    </w:p>
    <w:p w14:paraId="471CBA32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Example:</w:t>
      </w:r>
      <w:r w:rsidRPr="009F7C02">
        <w:rPr>
          <w:rFonts w:ascii="Times New Roman" w:hAnsi="Times New Roman" w:cs="Times New Roman"/>
          <w:sz w:val="28"/>
          <w:szCs w:val="28"/>
        </w:rPr>
        <w:t xml:space="preserve"> In the below sample code we are creating a class Car with instance varaibles color, price, engine, which will be provided when an instance of class Car is created.</w:t>
      </w:r>
    </w:p>
    <w:p w14:paraId="341FF7A4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class Car:     def __init__(</w:t>
      </w:r>
      <w:proofErr w:type="gramStart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self,color</w:t>
      </w:r>
      <w:proofErr w:type="gramEnd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,pric</w:t>
      </w: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e,engine):         self.color = color # All this are instance attributes         self.price = price         self.engine = engine</w:t>
      </w:r>
    </w:p>
    <w:p w14:paraId="496C227F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 xml:space="preserve">nexon_ev = </w:t>
      </w:r>
      <w:proofErr w:type="gramStart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Car(</w:t>
      </w:r>
      <w:proofErr w:type="gramEnd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'Indigo Blue', 1400000, 'electric')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safari = Car('Pearl White',2100000, 'petrol')</w:t>
      </w:r>
    </w:p>
    <w:p w14:paraId="54744CC2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nexon_ev, safari are both the </w:t>
      </w:r>
      <w:r w:rsidRPr="009F7C02">
        <w:rPr>
          <w:rFonts w:ascii="Times New Roman" w:hAnsi="Times New Roman" w:cs="Times New Roman"/>
          <w:sz w:val="28"/>
          <w:szCs w:val="28"/>
        </w:rPr>
        <w:t>instances of class Car with different instance variables.</w:t>
      </w:r>
    </w:p>
    <w:p w14:paraId="0CB19A87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4" w:name="X3c304a35bd4b059343779fc11707fade8c489be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5. What does the term "self" in a Python class mean?</w:t>
      </w:r>
      <w:bookmarkEnd w:id="4"/>
    </w:p>
    <w:p w14:paraId="08A5896F" w14:textId="77777777" w:rsidR="00CF3577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  <w:r w:rsidRPr="009F7C0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481DDAD" w14:textId="62343A18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b/>
          <w:sz w:val="28"/>
          <w:szCs w:val="28"/>
        </w:rPr>
        <w:t>self</w:t>
      </w:r>
      <w:r w:rsidRPr="009F7C02">
        <w:rPr>
          <w:rFonts w:ascii="Times New Roman" w:hAnsi="Times New Roman" w:cs="Times New Roman"/>
          <w:sz w:val="28"/>
          <w:szCs w:val="28"/>
        </w:rPr>
        <w:t xml:space="preserve"> represents the instance of the class (it represents the object itself). By using the “self” keyword we can access the attributes and m</w:t>
      </w:r>
      <w:r w:rsidRPr="009F7C02">
        <w:rPr>
          <w:rFonts w:ascii="Times New Roman" w:hAnsi="Times New Roman" w:cs="Times New Roman"/>
          <w:sz w:val="28"/>
          <w:szCs w:val="28"/>
        </w:rPr>
        <w:t>ethods of the class with in the class in python. It binds the attributes with the given arguments.</w:t>
      </w:r>
    </w:p>
    <w:p w14:paraId="5521E4E7" w14:textId="77777777" w:rsidR="000877D2" w:rsidRPr="009F7C02" w:rsidRDefault="00437685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7C02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class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ar: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9F7C02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de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9F7C02">
        <w:rPr>
          <w:rStyle w:val="FunctionTok"/>
          <w:rFonts w:ascii="Times New Roman" w:hAnsi="Times New Roman" w:cs="Times New Roman"/>
          <w:color w:val="000000" w:themeColor="text1"/>
          <w:sz w:val="28"/>
          <w:szCs w:val="28"/>
        </w:rPr>
        <w:t>__init__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9F7C02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color</w:t>
      </w:r>
      <w:proofErr w:type="gramEnd"/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price,engine):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9F7C02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.color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lor </w:t>
      </w:r>
      <w:r w:rsidRPr="009F7C02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All this are instance attributes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9F7C02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.price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rice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9F7C02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.engine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engine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nexon_ev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ar(</w:t>
      </w:r>
      <w:r w:rsidRPr="009F7C02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Indigo Blue'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9F7C02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400000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9F7C02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electric'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safari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ar(</w:t>
      </w:r>
      <w:r w:rsidRPr="009F7C02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Pearl White'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9F7C02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100000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9F7C02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petrol'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print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nexon_ev.__dict__)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safari.__dict__)</w:t>
      </w:r>
    </w:p>
    <w:p w14:paraId="10574E75" w14:textId="77777777" w:rsidR="000877D2" w:rsidRPr="009F7C02" w:rsidRDefault="0043768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{'color': 'Indigo Blue', 'price': 1400000, 'engine': 'electric'}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{'color': 'Pear</w:t>
      </w: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l White', 'price': 2100000, 'engine': 'petrol'}</w:t>
      </w:r>
    </w:p>
    <w:p w14:paraId="00699E7F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5" w:name="Xf1e8e7dae5403431679aad556cca4ff54674faa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6. How does a Python class handle operator overloading?</w:t>
      </w:r>
      <w:bookmarkEnd w:id="5"/>
    </w:p>
    <w:p w14:paraId="0439170C" w14:textId="77777777" w:rsidR="00CF3577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  <w:r w:rsidRPr="009F7C0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EF22641" w14:textId="51960B37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Python Classes handle operator overloading by using special methods called </w:t>
      </w:r>
      <w:r w:rsidRPr="009F7C02">
        <w:rPr>
          <w:rFonts w:ascii="Times New Roman" w:hAnsi="Times New Roman" w:cs="Times New Roman"/>
          <w:b/>
          <w:sz w:val="28"/>
          <w:szCs w:val="28"/>
        </w:rPr>
        <w:t>Magic methods</w:t>
      </w:r>
      <w:r w:rsidRPr="009F7C02">
        <w:rPr>
          <w:rFonts w:ascii="Times New Roman" w:hAnsi="Times New Roman" w:cs="Times New Roman"/>
          <w:sz w:val="28"/>
          <w:szCs w:val="28"/>
        </w:rPr>
        <w:t xml:space="preserve">. these special methods usually begin and end with </w:t>
      </w:r>
      <w:r w:rsidRPr="009F7C02">
        <w:rPr>
          <w:rStyle w:val="VerbatimChar"/>
          <w:rFonts w:ascii="Times New Roman" w:hAnsi="Times New Roman" w:cs="Times New Roman"/>
          <w:b/>
          <w:sz w:val="28"/>
          <w:szCs w:val="28"/>
        </w:rPr>
        <w:t>__</w:t>
      </w:r>
      <w:r w:rsidRPr="009F7C02">
        <w:rPr>
          <w:rFonts w:ascii="Times New Roman" w:hAnsi="Times New Roman" w:cs="Times New Roman"/>
          <w:sz w:val="28"/>
          <w:szCs w:val="28"/>
        </w:rPr>
        <w:t xml:space="preserve"> (dou</w:t>
      </w:r>
      <w:r w:rsidRPr="009F7C02">
        <w:rPr>
          <w:rFonts w:ascii="Times New Roman" w:hAnsi="Times New Roman" w:cs="Times New Roman"/>
          <w:sz w:val="28"/>
          <w:szCs w:val="28"/>
        </w:rPr>
        <w:t>ble underscore)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Fonts w:ascii="Times New Roman" w:hAnsi="Times New Roman" w:cs="Times New Roman"/>
          <w:b/>
          <w:sz w:val="28"/>
          <w:szCs w:val="28"/>
        </w:rPr>
        <w:t>Example:</w:t>
      </w:r>
      <w:r w:rsidRPr="009F7C02">
        <w:rPr>
          <w:rFonts w:ascii="Times New Roman" w:hAnsi="Times New Roman" w:cs="Times New Roman"/>
          <w:sz w:val="28"/>
          <w:szCs w:val="28"/>
        </w:rPr>
        <w:t xml:space="preserve"> Magic methods for basic arithmetic operators are:</w:t>
      </w:r>
    </w:p>
    <w:p w14:paraId="5AB28DB0" w14:textId="77777777" w:rsidR="000877D2" w:rsidRPr="009F7C02" w:rsidRDefault="00437685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`+ -&gt; </w:t>
      </w:r>
      <w:proofErr w:type="gramStart"/>
      <w:r w:rsidRPr="009F7C02">
        <w:rPr>
          <w:rFonts w:ascii="Times New Roman" w:hAnsi="Times New Roman" w:cs="Times New Roman"/>
          <w:b/>
          <w:sz w:val="28"/>
          <w:szCs w:val="28"/>
        </w:rPr>
        <w:t>add</w:t>
      </w:r>
      <w:r w:rsidRPr="009F7C0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F7C02">
        <w:rPr>
          <w:rFonts w:ascii="Times New Roman" w:hAnsi="Times New Roman" w:cs="Times New Roman"/>
          <w:sz w:val="28"/>
          <w:szCs w:val="28"/>
        </w:rPr>
        <w:t>)`</w:t>
      </w:r>
    </w:p>
    <w:p w14:paraId="0EF28DC1" w14:textId="77777777" w:rsidR="000877D2" w:rsidRPr="009F7C02" w:rsidRDefault="00437685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`- -&gt; </w:t>
      </w:r>
      <w:proofErr w:type="gramStart"/>
      <w:r w:rsidRPr="009F7C02">
        <w:rPr>
          <w:rFonts w:ascii="Times New Roman" w:hAnsi="Times New Roman" w:cs="Times New Roman"/>
          <w:b/>
          <w:sz w:val="28"/>
          <w:szCs w:val="28"/>
        </w:rPr>
        <w:t>sub</w:t>
      </w:r>
      <w:r w:rsidRPr="009F7C0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F7C02">
        <w:rPr>
          <w:rFonts w:ascii="Times New Roman" w:hAnsi="Times New Roman" w:cs="Times New Roman"/>
          <w:sz w:val="28"/>
          <w:szCs w:val="28"/>
        </w:rPr>
        <w:t>)`</w:t>
      </w:r>
    </w:p>
    <w:p w14:paraId="0A34DF69" w14:textId="77777777" w:rsidR="000877D2" w:rsidRPr="009F7C02" w:rsidRDefault="00437685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`* -&gt; </w:t>
      </w:r>
      <w:proofErr w:type="gramStart"/>
      <w:r w:rsidRPr="009F7C02">
        <w:rPr>
          <w:rFonts w:ascii="Times New Roman" w:hAnsi="Times New Roman" w:cs="Times New Roman"/>
          <w:b/>
          <w:sz w:val="28"/>
          <w:szCs w:val="28"/>
        </w:rPr>
        <w:t>mul</w:t>
      </w:r>
      <w:r w:rsidRPr="009F7C0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9F7C02">
        <w:rPr>
          <w:rFonts w:ascii="Times New Roman" w:hAnsi="Times New Roman" w:cs="Times New Roman"/>
          <w:sz w:val="28"/>
          <w:szCs w:val="28"/>
        </w:rPr>
        <w:t>)`</w:t>
      </w:r>
    </w:p>
    <w:p w14:paraId="296B7EC3" w14:textId="77777777" w:rsidR="000877D2" w:rsidRPr="009F7C02" w:rsidRDefault="00437685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/ -&gt; __div_</w:t>
      </w:r>
      <w:proofErr w:type="gramStart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_(</w:t>
      </w:r>
      <w:proofErr w:type="gramEnd"/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)</w:t>
      </w:r>
    </w:p>
    <w:p w14:paraId="1BEABA7C" w14:textId="77777777" w:rsidR="000877D2" w:rsidRPr="009F7C02" w:rsidRDefault="00437685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F7C02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class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Book: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9F7C02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de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9F7C02">
        <w:rPr>
          <w:rStyle w:val="FunctionTok"/>
          <w:rFonts w:ascii="Times New Roman" w:hAnsi="Times New Roman" w:cs="Times New Roman"/>
          <w:color w:val="000000" w:themeColor="text1"/>
          <w:sz w:val="28"/>
          <w:szCs w:val="28"/>
        </w:rPr>
        <w:t>__init__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9F7C02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pages</w:t>
      </w:r>
      <w:proofErr w:type="gramEnd"/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: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9F7C02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.pages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ages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9F7C02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de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9F7C02">
        <w:rPr>
          <w:rStyle w:val="FunctionTok"/>
          <w:rFonts w:ascii="Times New Roman" w:hAnsi="Times New Roman" w:cs="Times New Roman"/>
          <w:color w:val="000000" w:themeColor="text1"/>
          <w:sz w:val="28"/>
          <w:szCs w:val="28"/>
        </w:rPr>
        <w:t>__add__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9F7C02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other):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9F7C02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9F7C02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.pages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+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other.pages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b1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Book(</w:t>
      </w:r>
      <w:r w:rsidRPr="009F7C02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00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b2 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Book(</w:t>
      </w:r>
      <w:r w:rsidRPr="009F7C02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00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9F7C02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F7C02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9F7C02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f'The total number of pages in 2 books is </w:t>
      </w:r>
      <w:r w:rsidRPr="009F7C02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b1</w:t>
      </w:r>
      <w:r w:rsidRPr="009F7C02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+</w:t>
      </w:r>
      <w:r w:rsidRPr="009F7C02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b2}</w:t>
      </w:r>
      <w:r w:rsidRPr="009F7C02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9F7C02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700F101" w14:textId="77777777" w:rsidR="000877D2" w:rsidRPr="009F7C02" w:rsidRDefault="0043768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The total number of pages in 2 books is 300</w:t>
      </w:r>
    </w:p>
    <w:p w14:paraId="1A2A718E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6" w:name="X224b7e4fafb8623e0149167fe6421909c1341d3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7. When do you consider allowing operator overloading of your classes?</w:t>
      </w:r>
      <w:bookmarkEnd w:id="6"/>
    </w:p>
    <w:p w14:paraId="69532548" w14:textId="77777777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  <w:r w:rsidRPr="009F7C02">
        <w:rPr>
          <w:rFonts w:ascii="Times New Roman" w:hAnsi="Times New Roman" w:cs="Times New Roman"/>
          <w:sz w:val="28"/>
          <w:szCs w:val="28"/>
        </w:rPr>
        <w:t xml:space="preserve"> When we want to have diffe</w:t>
      </w:r>
      <w:r w:rsidRPr="009F7C02">
        <w:rPr>
          <w:rFonts w:ascii="Times New Roman" w:hAnsi="Times New Roman" w:cs="Times New Roman"/>
          <w:sz w:val="28"/>
          <w:szCs w:val="28"/>
        </w:rPr>
        <w:t>rent meaning for the same operator accroding to the context we use operator overloading.</w:t>
      </w:r>
    </w:p>
    <w:p w14:paraId="35CA2D0C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7" w:name="X99b1a2ea512577c49f3710ee63aff7b1fce5314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8. What is the most popular form of operator overloading?</w:t>
      </w:r>
      <w:bookmarkEnd w:id="7"/>
    </w:p>
    <w:p w14:paraId="3801BF6E" w14:textId="77777777" w:rsidR="00CF3577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  <w:r w:rsidRPr="009F7C0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82F02CC" w14:textId="1D35E793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 xml:space="preserve">The most popular form of operator overloading in python is by special methods called </w:t>
      </w:r>
      <w:r w:rsidRPr="009F7C02">
        <w:rPr>
          <w:rFonts w:ascii="Times New Roman" w:hAnsi="Times New Roman" w:cs="Times New Roman"/>
          <w:b/>
          <w:sz w:val="28"/>
          <w:szCs w:val="28"/>
        </w:rPr>
        <w:t>Magic methods</w:t>
      </w:r>
      <w:r w:rsidRPr="009F7C02">
        <w:rPr>
          <w:rFonts w:ascii="Times New Roman" w:hAnsi="Times New Roman" w:cs="Times New Roman"/>
          <w:sz w:val="28"/>
          <w:szCs w:val="28"/>
        </w:rPr>
        <w:t>. Whi</w:t>
      </w:r>
      <w:r w:rsidRPr="009F7C02">
        <w:rPr>
          <w:rFonts w:ascii="Times New Roman" w:hAnsi="Times New Roman" w:cs="Times New Roman"/>
          <w:sz w:val="28"/>
          <w:szCs w:val="28"/>
        </w:rPr>
        <w:t xml:space="preserve">ch usually beign and end with double underscore </w:t>
      </w:r>
      <w:r w:rsidRPr="009F7C02">
        <w:rPr>
          <w:rStyle w:val="VerbatimChar"/>
          <w:rFonts w:ascii="Times New Roman" w:hAnsi="Times New Roman" w:cs="Times New Roman"/>
          <w:b/>
          <w:sz w:val="28"/>
          <w:szCs w:val="28"/>
        </w:rPr>
        <w:t>__&lt;method name&gt;__</w:t>
      </w:r>
      <w:r w:rsidRPr="009F7C02">
        <w:rPr>
          <w:rFonts w:ascii="Times New Roman" w:hAnsi="Times New Roman" w:cs="Times New Roman"/>
          <w:sz w:val="28"/>
          <w:szCs w:val="28"/>
        </w:rPr>
        <w:t>.</w:t>
      </w:r>
    </w:p>
    <w:p w14:paraId="2E8B12FE" w14:textId="77777777" w:rsidR="000877D2" w:rsidRPr="009F7C02" w:rsidRDefault="0043768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KeywordTok"/>
          <w:rFonts w:ascii="Times New Roman" w:hAnsi="Times New Roman" w:cs="Times New Roman"/>
          <w:sz w:val="28"/>
          <w:szCs w:val="28"/>
        </w:rPr>
        <w:lastRenderedPageBreak/>
        <w:t>class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A: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9F7C02">
        <w:rPr>
          <w:rStyle w:val="KeywordTok"/>
          <w:rFonts w:ascii="Times New Roman" w:hAnsi="Times New Roman" w:cs="Times New Roman"/>
          <w:sz w:val="28"/>
          <w:szCs w:val="28"/>
        </w:rPr>
        <w:t>def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F7C02">
        <w:rPr>
          <w:rStyle w:val="FunctionTok"/>
          <w:rFonts w:ascii="Times New Roman" w:hAnsi="Times New Roman" w:cs="Times New Roman"/>
          <w:sz w:val="28"/>
          <w:szCs w:val="28"/>
        </w:rPr>
        <w:t>__init__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Start"/>
      <w:r w:rsidRPr="009F7C02">
        <w:rPr>
          <w:rStyle w:val="VariableTok"/>
          <w:rFonts w:ascii="Times New Roman" w:hAnsi="Times New Roman" w:cs="Times New Roman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,a</w:t>
      </w:r>
      <w:proofErr w:type="gramEnd"/>
      <w:r w:rsidRPr="009F7C02">
        <w:rPr>
          <w:rStyle w:val="NormalTok"/>
          <w:rFonts w:ascii="Times New Roman" w:hAnsi="Times New Roman" w:cs="Times New Roman"/>
          <w:sz w:val="28"/>
          <w:szCs w:val="28"/>
        </w:rPr>
        <w:t>):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9F7C02">
        <w:rPr>
          <w:rStyle w:val="VariableTok"/>
          <w:rFonts w:ascii="Times New Roman" w:hAnsi="Times New Roman" w:cs="Times New Roman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.a </w:t>
      </w:r>
      <w:r w:rsidRPr="009F7C02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a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9F7C02">
        <w:rPr>
          <w:rStyle w:val="KeywordTok"/>
          <w:rFonts w:ascii="Times New Roman" w:hAnsi="Times New Roman" w:cs="Times New Roman"/>
          <w:sz w:val="28"/>
          <w:szCs w:val="28"/>
        </w:rPr>
        <w:t>def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F7C02">
        <w:rPr>
          <w:rStyle w:val="FunctionTok"/>
          <w:rFonts w:ascii="Times New Roman" w:hAnsi="Times New Roman" w:cs="Times New Roman"/>
          <w:sz w:val="28"/>
          <w:szCs w:val="28"/>
        </w:rPr>
        <w:t>__add__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9F7C02">
        <w:rPr>
          <w:rStyle w:val="VariableTok"/>
          <w:rFonts w:ascii="Times New Roman" w:hAnsi="Times New Roman" w:cs="Times New Roman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,o):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9F7C02">
        <w:rPr>
          <w:rStyle w:val="ControlFlowTok"/>
          <w:rFonts w:ascii="Times New Roman" w:hAnsi="Times New Roman" w:cs="Times New Roman"/>
          <w:sz w:val="28"/>
          <w:szCs w:val="28"/>
        </w:rPr>
        <w:t>return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9F7C02">
        <w:rPr>
          <w:rStyle w:val="VariableTok"/>
          <w:rFonts w:ascii="Times New Roman" w:hAnsi="Times New Roman" w:cs="Times New Roman"/>
          <w:sz w:val="28"/>
          <w:szCs w:val="28"/>
        </w:rPr>
        <w:t>self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.a</w:t>
      </w:r>
      <w:r w:rsidRPr="009F7C02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o.a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obj1 </w:t>
      </w:r>
      <w:r w:rsidRPr="009F7C02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A(</w:t>
      </w:r>
      <w:r w:rsidRPr="009F7C02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obj2 </w:t>
      </w:r>
      <w:r w:rsidRPr="009F7C02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A(</w:t>
      </w:r>
      <w:r w:rsidRPr="009F7C02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obj3 </w:t>
      </w:r>
      <w:r w:rsidRPr="009F7C02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A(</w:t>
      </w:r>
      <w:r w:rsidRPr="009F7C02">
        <w:rPr>
          <w:rStyle w:val="StringTok"/>
          <w:rFonts w:ascii="Times New Roman" w:hAnsi="Times New Roman" w:cs="Times New Roman"/>
          <w:sz w:val="28"/>
          <w:szCs w:val="28"/>
        </w:rPr>
        <w:t>'Mano'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obj4 </w:t>
      </w:r>
      <w:r w:rsidRPr="009F7C02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 xml:space="preserve"> A(</w:t>
      </w:r>
      <w:r w:rsidRPr="009F7C02">
        <w:rPr>
          <w:rStyle w:val="StringTok"/>
          <w:rFonts w:ascii="Times New Roman" w:hAnsi="Times New Roman" w:cs="Times New Roman"/>
          <w:sz w:val="28"/>
          <w:szCs w:val="28"/>
        </w:rPr>
        <w:t>' Vishnu'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9F7C02">
        <w:rPr>
          <w:rStyle w:val="SpecialStringTok"/>
          <w:rFonts w:ascii="Times New Roman" w:hAnsi="Times New Roman" w:cs="Times New Roman"/>
          <w:sz w:val="28"/>
          <w:szCs w:val="28"/>
        </w:rPr>
        <w:t xml:space="preserve">f'Sum -&gt; </w:t>
      </w:r>
      <w:r w:rsidRPr="009F7C02">
        <w:rPr>
          <w:rStyle w:val="SpecialCharTok"/>
          <w:rFonts w:ascii="Times New Roman" w:hAnsi="Times New Roman" w:cs="Times New Roman"/>
          <w:sz w:val="28"/>
          <w:szCs w:val="28"/>
        </w:rPr>
        <w:t>{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obj1</w:t>
      </w:r>
      <w:r w:rsidRPr="009F7C02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obj2</w:t>
      </w:r>
      <w:r w:rsidRPr="009F7C02">
        <w:rPr>
          <w:rStyle w:val="SpecialCharTok"/>
          <w:rFonts w:ascii="Times New Roman" w:hAnsi="Times New Roman" w:cs="Times New Roman"/>
          <w:sz w:val="28"/>
          <w:szCs w:val="28"/>
        </w:rPr>
        <w:t>}</w:t>
      </w:r>
      <w:r w:rsidRPr="009F7C02">
        <w:rPr>
          <w:rStyle w:val="SpecialStringTok"/>
          <w:rFonts w:ascii="Times New Roman" w:hAnsi="Times New Roman" w:cs="Times New Roman"/>
          <w:sz w:val="28"/>
          <w:szCs w:val="28"/>
        </w:rPr>
        <w:t>'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9F7C02">
        <w:rPr>
          <w:rStyle w:val="SpecialStringTok"/>
          <w:rFonts w:ascii="Times New Roman" w:hAnsi="Times New Roman" w:cs="Times New Roman"/>
          <w:sz w:val="28"/>
          <w:szCs w:val="28"/>
        </w:rPr>
        <w:t xml:space="preserve">f'String Concatenation -&gt; </w:t>
      </w:r>
      <w:r w:rsidRPr="009F7C02">
        <w:rPr>
          <w:rStyle w:val="SpecialCharTok"/>
          <w:rFonts w:ascii="Times New Roman" w:hAnsi="Times New Roman" w:cs="Times New Roman"/>
          <w:sz w:val="28"/>
          <w:szCs w:val="28"/>
        </w:rPr>
        <w:t>{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obj3</w:t>
      </w:r>
      <w:r w:rsidRPr="009F7C02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obj4</w:t>
      </w:r>
      <w:r w:rsidRPr="009F7C02">
        <w:rPr>
          <w:rStyle w:val="SpecialCharTok"/>
          <w:rFonts w:ascii="Times New Roman" w:hAnsi="Times New Roman" w:cs="Times New Roman"/>
          <w:sz w:val="28"/>
          <w:szCs w:val="28"/>
        </w:rPr>
        <w:t>}</w:t>
      </w:r>
      <w:r w:rsidRPr="009F7C02">
        <w:rPr>
          <w:rStyle w:val="SpecialStringTok"/>
          <w:rFonts w:ascii="Times New Roman" w:hAnsi="Times New Roman" w:cs="Times New Roman"/>
          <w:sz w:val="28"/>
          <w:szCs w:val="28"/>
        </w:rPr>
        <w:t>'</w:t>
      </w:r>
      <w:r w:rsidRPr="009F7C02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14:paraId="28646DAC" w14:textId="77777777" w:rsidR="000877D2" w:rsidRPr="009F7C02" w:rsidRDefault="0043768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Sum -&gt; 3</w:t>
      </w:r>
      <w:r w:rsidRPr="009F7C02">
        <w:rPr>
          <w:rFonts w:ascii="Times New Roman" w:hAnsi="Times New Roman" w:cs="Times New Roman"/>
          <w:sz w:val="28"/>
          <w:szCs w:val="28"/>
        </w:rPr>
        <w:br/>
      </w:r>
      <w:r w:rsidRPr="009F7C02">
        <w:rPr>
          <w:rStyle w:val="VerbatimChar"/>
          <w:rFonts w:ascii="Times New Roman" w:hAnsi="Times New Roman" w:cs="Times New Roman"/>
          <w:sz w:val="28"/>
          <w:szCs w:val="28"/>
        </w:rPr>
        <w:t>String Concatenation -&gt; Mano Vishnu</w:t>
      </w:r>
    </w:p>
    <w:p w14:paraId="2FD01955" w14:textId="77777777" w:rsidR="000877D2" w:rsidRPr="009F7C02" w:rsidRDefault="00437685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8" w:name="X5f7c944fe1483b81e92618319b652275e19848e"/>
      <w:r w:rsidRPr="009F7C02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9. What are the two most important concepts to grasp in order to comprehend Python OOP code?</w:t>
      </w:r>
      <w:bookmarkEnd w:id="8"/>
    </w:p>
    <w:p w14:paraId="7F7B3685" w14:textId="77777777" w:rsidR="00CF3577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Ans:</w:t>
      </w:r>
      <w:r w:rsidRPr="009F7C0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D688E0B" w14:textId="12486C9B" w:rsidR="000877D2" w:rsidRPr="009F7C02" w:rsidRDefault="0043768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b/>
          <w:sz w:val="28"/>
          <w:szCs w:val="28"/>
        </w:rPr>
        <w:t>Classes</w:t>
      </w:r>
      <w:r w:rsidRPr="009F7C02">
        <w:rPr>
          <w:rFonts w:ascii="Times New Roman" w:hAnsi="Times New Roman" w:cs="Times New Roman"/>
          <w:sz w:val="28"/>
          <w:szCs w:val="28"/>
        </w:rPr>
        <w:t xml:space="preserve"> and </w:t>
      </w:r>
      <w:r w:rsidRPr="009F7C02">
        <w:rPr>
          <w:rFonts w:ascii="Times New Roman" w:hAnsi="Times New Roman" w:cs="Times New Roman"/>
          <w:b/>
          <w:sz w:val="28"/>
          <w:szCs w:val="28"/>
        </w:rPr>
        <w:t>objects</w:t>
      </w:r>
      <w:r w:rsidRPr="009F7C02">
        <w:rPr>
          <w:rFonts w:ascii="Times New Roman" w:hAnsi="Times New Roman" w:cs="Times New Roman"/>
          <w:sz w:val="28"/>
          <w:szCs w:val="28"/>
        </w:rPr>
        <w:t xml:space="preserve"> are the two concepts to</w:t>
      </w:r>
      <w:r w:rsidRPr="009F7C02">
        <w:rPr>
          <w:rFonts w:ascii="Times New Roman" w:hAnsi="Times New Roman" w:cs="Times New Roman"/>
          <w:sz w:val="28"/>
          <w:szCs w:val="28"/>
        </w:rPr>
        <w:t xml:space="preserve"> comprehend python OOP code as more formally objects are entities that represent instances of general abstract concept called class</w:t>
      </w:r>
    </w:p>
    <w:p w14:paraId="0F1E36BB" w14:textId="77777777" w:rsidR="000877D2" w:rsidRPr="009F7C02" w:rsidRDefault="0043768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>Along with classes and objects the important concepts to grasp are:</w:t>
      </w:r>
    </w:p>
    <w:p w14:paraId="15266BA5" w14:textId="77777777" w:rsidR="000877D2" w:rsidRPr="009F7C02" w:rsidRDefault="00437685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>Inheritence</w:t>
      </w:r>
    </w:p>
    <w:p w14:paraId="7DFC45E5" w14:textId="77777777" w:rsidR="000877D2" w:rsidRPr="009F7C02" w:rsidRDefault="00437685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>Abstraction</w:t>
      </w:r>
    </w:p>
    <w:p w14:paraId="521261CB" w14:textId="77777777" w:rsidR="000877D2" w:rsidRPr="009F7C02" w:rsidRDefault="00437685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>Polymorphism</w:t>
      </w:r>
    </w:p>
    <w:p w14:paraId="263E8F7A" w14:textId="77777777" w:rsidR="000877D2" w:rsidRPr="009F7C02" w:rsidRDefault="00437685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F7C02">
        <w:rPr>
          <w:rFonts w:ascii="Times New Roman" w:hAnsi="Times New Roman" w:cs="Times New Roman"/>
          <w:sz w:val="28"/>
          <w:szCs w:val="28"/>
        </w:rPr>
        <w:t>Encapsulation</w:t>
      </w:r>
    </w:p>
    <w:sectPr w:rsidR="000877D2" w:rsidRPr="009F7C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0ADF9" w14:textId="77777777" w:rsidR="00437685" w:rsidRDefault="00437685">
      <w:pPr>
        <w:spacing w:after="0"/>
      </w:pPr>
      <w:r>
        <w:separator/>
      </w:r>
    </w:p>
  </w:endnote>
  <w:endnote w:type="continuationSeparator" w:id="0">
    <w:p w14:paraId="605FE286" w14:textId="77777777" w:rsidR="00437685" w:rsidRDefault="004376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3D9B8" w14:textId="77777777" w:rsidR="00437685" w:rsidRDefault="00437685">
      <w:r>
        <w:separator/>
      </w:r>
    </w:p>
  </w:footnote>
  <w:footnote w:type="continuationSeparator" w:id="0">
    <w:p w14:paraId="1205310B" w14:textId="77777777" w:rsidR="00437685" w:rsidRDefault="004376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110F1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F3C8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8E439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77D2"/>
    <w:rsid w:val="00437685"/>
    <w:rsid w:val="004E29B3"/>
    <w:rsid w:val="00590D07"/>
    <w:rsid w:val="00784D58"/>
    <w:rsid w:val="008D6863"/>
    <w:rsid w:val="009F7C02"/>
    <w:rsid w:val="00B86B75"/>
    <w:rsid w:val="00BC48D5"/>
    <w:rsid w:val="00C36279"/>
    <w:rsid w:val="00CF35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5179B"/>
  <w15:docId w15:val="{8E1E691F-4D79-4E28-8B3A-A056753CC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CF357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3577"/>
  </w:style>
  <w:style w:type="paragraph" w:styleId="Footer">
    <w:name w:val="footer"/>
    <w:basedOn w:val="Normal"/>
    <w:link w:val="FooterChar"/>
    <w:unhideWhenUsed/>
    <w:rsid w:val="00CF357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F3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29T06:45:00Z</dcterms:created>
  <dcterms:modified xsi:type="dcterms:W3CDTF">2021-12-29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